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bookmarkEnd w:id="8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60c15e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21T23:20:50Z</dcterms:created>
  <dcterms:modified xsi:type="dcterms:W3CDTF">2019-04-21T23:20:50Z</dcterms:modified>
</cp:coreProperties>
</file>